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400175" cy="923925"/>
            <wp:effectExtent l="19050" t="0" r="9525" b="0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INATION FOR SEPTEMBER/DECEMBER 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FOR BACHELOR OF SCIENCE IN COMPUTER SCIENCE/BACHELOR OFBUSINESS IN INFORMATION TECHNOLOGY</w:t>
      </w:r>
    </w:p>
    <w:p>
      <w:pPr>
        <w:pStyle w:val="1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CS 102 OBJECT-ORIENTED PROGRAMMING </w:t>
      </w:r>
    </w:p>
    <w:p>
      <w:pPr>
        <w:pBdr>
          <w:bottom w:val="single" w:color="auto" w:sz="12" w:space="1"/>
        </w:pBdr>
        <w:tabs>
          <w:tab w:val="left" w:pos="679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  NOVEMBER 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TIME: 2 HOURS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 time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LEASE</w:t>
      </w:r>
      <w:r>
        <w:rPr>
          <w:rFonts w:ascii="Times New Roman" w:hAnsi="Times New Roman"/>
        </w:rPr>
        <w:t xml:space="preserve"> start the answer to EACH question on a NEW PAGE. 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your phone(s) switched off at the front of the examination room and NOT on your person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Keep ALL bags and caps at the front of the examination room and DO NOT refer to ANY unauthorized material before or during the course of the examination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LWAYS show your working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arks indicated in parenthesis i.e. ( ) will be awarded for clear and logical answers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Write your REGISTRATION No. clearly on the answer booklet(s).</w:t>
      </w:r>
    </w:p>
    <w:p>
      <w:pPr>
        <w:pStyle w:val="2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For the Questions, write the number of the question on the answer booklet(s) in the order you answered them.</w:t>
      </w:r>
    </w:p>
    <w:p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  <w:t>Write your REGISTRATION No. clearly on the answer booklet(s).</w:t>
      </w:r>
    </w:p>
    <w:p>
      <w:pPr>
        <w:keepNext/>
        <w:numPr>
          <w:ilvl w:val="0"/>
          <w:numId w:val="1"/>
        </w:num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NOT use your PHONE as a CALCULATOR.</w:t>
      </w:r>
    </w:p>
    <w:p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ONLY ALLOWED to leave the exam room 30minutes to the end of the Exam.</w:t>
      </w:r>
    </w:p>
    <w:p>
      <w:pPr>
        <w:keepNext/>
        <w:spacing w:after="0" w:line="240" w:lineRule="auto"/>
        <w:ind w:left="1080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  <w:lang w:val="en-GB" w:eastAsia="en-GB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t>SECTION A (Compulsory-30 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 MARKS)</w:t>
      </w:r>
    </w:p>
    <w:p>
      <w:pPr>
        <w:pStyle w:val="12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Explain one similarity and one differences  present in a clas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Construct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ether each of the following is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rue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>
        <w:rPr>
          <w:rFonts w:ascii="Times New Roman" w:hAnsi="Times New Roman" w:cs="Times New Roman"/>
          <w:sz w:val="24"/>
          <w:szCs w:val="24"/>
        </w:rPr>
        <w:t>, explain why.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s declared public in a super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lass also must be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private </w:t>
      </w:r>
      <w:r>
        <w:rPr>
          <w:rFonts w:ascii="Times New Roman" w:hAnsi="Times New Roman" w:cs="Times New Roman"/>
          <w:sz w:val="24"/>
          <w:szCs w:val="24"/>
        </w:rPr>
        <w:t>in all sub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asse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.</w:t>
      </w:r>
      <w:bookmarkStart w:id="0" w:name="_GoBack"/>
      <w:bookmarkEnd w:id="0"/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s declared private are inherited at all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A constructor is a special method that  return a type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nal is a keyword that can be used with a class to signify that the class should remain as it is without any chang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Extends</w:t>
      </w:r>
      <w:r>
        <w:rPr>
          <w:rFonts w:ascii="Times New Roman" w:hAnsi="Times New Roman" w:cs="Times New Roman"/>
          <w:sz w:val="24"/>
          <w:szCs w:val="24"/>
        </w:rPr>
        <w:t xml:space="preserve"> is a keyword that can be used to demonstrate inheritance between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a class and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face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8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ccess specifiers used with classes are privat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onl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n Java, memory locations created for the Users interact with at run time can do so without an object.</w:t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0"/>
          <w:numId w:val="2"/>
        </w:numPr>
        <w:shd w:val="clear" w:color="auto" w:fill="FFFFFF"/>
        <w:spacing w:after="150" w:line="360" w:lineRule="auto"/>
        <w:ind w:left="720" w:leftChars="0" w:hanging="360" w:firstLineChars="0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Study the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portion of </w:t>
      </w:r>
      <w:r>
        <w:rPr>
          <w:rFonts w:ascii="Times New Roman" w:hAnsi="Times New Roman" w:eastAsia="Times New Roman" w:cs="Times New Roman"/>
          <w:sz w:val="24"/>
          <w:szCs w:val="24"/>
        </w:rPr>
        <w:t>program below and answer the questions that follow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 xml:space="preserve">package rcs102; 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class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Rcs102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 xml:space="preserve"> 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 xml:space="preserve">     String studentname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int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age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  <w:t>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  <w:t xml:space="preserve">int </w:t>
      </w:r>
      <w:r>
        <w:rPr>
          <w:rFonts w:hint="default" w:ascii="Times New Roman" w:hAnsi="Times New Roman" w:eastAsia="Times New Roman" w:cs="Times New Roman"/>
          <w:color w:val="auto"/>
          <w:sz w:val="24"/>
          <w:szCs w:val="24"/>
          <w:lang w:val="en-GB"/>
        </w:rPr>
        <w:t>studentmarks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;</w:t>
      </w:r>
    </w:p>
    <w:p>
      <w:p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0066"/>
          <w:sz w:val="24"/>
          <w:szCs w:val="24"/>
          <w:lang w:val="en-GB"/>
        </w:rPr>
        <w:t>Rcs102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660066"/>
          <w:sz w:val="24"/>
          <w:szCs w:val="24"/>
        </w:rPr>
        <w:t>String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name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0066"/>
          <w:sz w:val="24"/>
          <w:szCs w:val="24"/>
        </w:rPr>
        <w:t>System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out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>println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"Name chosen is :"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+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name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}</w:t>
      </w:r>
    </w:p>
    <w:p>
      <w:p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void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setAge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int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age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a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ge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=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age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}</w:t>
      </w:r>
    </w:p>
    <w:p>
      <w:pPr>
        <w:numPr>
          <w:ilvl w:val="0"/>
          <w:numId w:val="0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void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set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Marks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int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marks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marks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=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marks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}</w:t>
      </w:r>
    </w:p>
    <w:p>
      <w:pPr>
        <w:numPr>
          <w:ilvl w:val="0"/>
          <w:numId w:val="0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  <w:lang w:val="en-GB"/>
        </w:rPr>
        <w:t xml:space="preserve">void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displayInfo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0066"/>
          <w:sz w:val="24"/>
          <w:szCs w:val="24"/>
        </w:rPr>
        <w:t>System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out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>println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"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  <w:lang w:val="en-GB"/>
        </w:rPr>
        <w:t xml:space="preserve">The student’s 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age is :"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+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a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ge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0066"/>
          <w:sz w:val="24"/>
          <w:szCs w:val="24"/>
        </w:rPr>
        <w:t>System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out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>println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"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  <w:lang w:val="en-GB"/>
        </w:rPr>
        <w:t xml:space="preserve">The student’s marks 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is :"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+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marks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}</w:t>
      </w:r>
    </w:p>
    <w:p>
      <w:p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publ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static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void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main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660066"/>
          <w:sz w:val="24"/>
          <w:szCs w:val="24"/>
        </w:rPr>
        <w:t>String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[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]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>args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{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0066"/>
          <w:sz w:val="24"/>
          <w:szCs w:val="24"/>
          <w:lang w:val="en-GB"/>
        </w:rPr>
        <w:t xml:space="preserve">Rcs102 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1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=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0088"/>
          <w:sz w:val="24"/>
          <w:szCs w:val="24"/>
        </w:rPr>
        <w:t>new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0066"/>
          <w:sz w:val="24"/>
          <w:szCs w:val="24"/>
          <w:lang w:val="en-GB"/>
        </w:rPr>
        <w:t>Rcs102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"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  <w:lang w:val="en-GB"/>
        </w:rPr>
        <w:t>T</w:t>
      </w:r>
      <w:r>
        <w:rPr>
          <w:rFonts w:hint="default" w:ascii="Times New Roman" w:hAnsi="Times New Roman" w:eastAsia="Times New Roman" w:cs="Times New Roman"/>
          <w:color w:val="008800"/>
          <w:sz w:val="24"/>
          <w:szCs w:val="24"/>
        </w:rPr>
        <w:t>ommy"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1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>setAge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006666"/>
          <w:sz w:val="24"/>
          <w:szCs w:val="24"/>
        </w:rPr>
        <w:t>2</w:t>
      </w:r>
      <w:r>
        <w:rPr>
          <w:rFonts w:hint="default" w:ascii="Times New Roman" w:hAnsi="Times New Roman" w:eastAsia="Times New Roman" w:cs="Times New Roman"/>
          <w:color w:val="006666"/>
          <w:sz w:val="24"/>
          <w:szCs w:val="24"/>
          <w:lang w:val="en-GB"/>
        </w:rPr>
        <w:t>4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  <w:lang w:val="en-GB"/>
        </w:rPr>
        <w:t>student1.setMarks(80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student1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.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en-GB"/>
        </w:rPr>
        <w:t>displayInfo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color w:val="000000"/>
          <w:sz w:val="24"/>
          <w:szCs w:val="24"/>
        </w:rPr>
        <w:t xml:space="preserve"> </w:t>
      </w: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);</w:t>
      </w:r>
    </w:p>
    <w:p>
      <w:pPr>
        <w:numPr>
          <w:ilvl w:val="0"/>
          <w:numId w:val="4"/>
        </w:numPr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clear" w:pos="425"/>
        </w:tabs>
        <w:spacing w:after="0" w:line="240" w:lineRule="auto"/>
        <w:ind w:left="425" w:leftChars="0" w:hanging="425" w:firstLineChars="0"/>
        <w:rPr>
          <w:rFonts w:hint="default"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color w:val="666600"/>
          <w:sz w:val="24"/>
          <w:szCs w:val="24"/>
        </w:rPr>
        <w:t>}</w:t>
      </w:r>
    </w:p>
    <w:p>
      <w:pPr>
        <w:pStyle w:val="12"/>
        <w:numPr>
          <w:ilvl w:val="0"/>
          <w:numId w:val="0"/>
        </w:numPr>
        <w:shd w:val="clear" w:color="auto" w:fill="FFFFFF"/>
        <w:spacing w:after="150" w:line="360" w:lineRule="auto"/>
        <w:ind w:left="426" w:leftChars="0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Outline the appropriate name to give to our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file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for the program above to run if we have to use any integrated development environment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.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/>
        </w:rPr>
        <w:t>(1 mark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hint="default" w:ascii="Times New Roman" w:hAnsi="Times New Roman" w:eastAsia="Times New Roman" w:cs="Times New Roman"/>
          <w:b/>
          <w:sz w:val="24"/>
          <w:szCs w:val="24"/>
          <w:highlight w:val="none"/>
          <w:lang w:val="en-GB"/>
        </w:rPr>
      </w:pPr>
      <w:r>
        <w:rPr>
          <w:rFonts w:ascii="Times New Roman" w:hAnsi="Times New Roman" w:eastAsia="Times New Roman" w:cs="Times New Roman"/>
          <w:sz w:val="24"/>
          <w:szCs w:val="24"/>
          <w:highlight w:val="none"/>
        </w:rPr>
        <w:t xml:space="preserve">Identify the </w:t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 xml:space="preserve">user defined </w:t>
      </w:r>
      <w:r>
        <w:rPr>
          <w:rFonts w:ascii="Times New Roman" w:hAnsi="Times New Roman" w:eastAsia="Times New Roman" w:cs="Times New Roman"/>
          <w:sz w:val="24"/>
          <w:szCs w:val="24"/>
          <w:highlight w:val="none"/>
        </w:rPr>
        <w:t>classes</w:t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 xml:space="preserve"> and package</w:t>
      </w:r>
      <w:r>
        <w:rPr>
          <w:rFonts w:ascii="Times New Roman" w:hAnsi="Times New Roman" w:eastAsia="Times New Roman" w:cs="Times New Roman"/>
          <w:sz w:val="24"/>
          <w:szCs w:val="24"/>
          <w:highlight w:val="none"/>
        </w:rPr>
        <w:t xml:space="preserve"> present in the program. </w:t>
      </w:r>
      <w:r>
        <w:rPr>
          <w:rFonts w:ascii="Times New Roman" w:hAnsi="Times New Roman" w:eastAsia="Times New Roman" w:cs="Times New Roman"/>
          <w:sz w:val="24"/>
          <w:szCs w:val="24"/>
          <w:highlight w:val="none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highlight w:val="none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  <w:highlight w:val="none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highlight w:val="none"/>
          <w:lang w:val="en-GB"/>
        </w:rPr>
        <w:t>2</w:t>
      </w:r>
      <w:r>
        <w:rPr>
          <w:rFonts w:ascii="Times New Roman" w:hAnsi="Times New Roman" w:eastAsia="Times New Roman" w:cs="Times New Roman"/>
          <w:b/>
          <w:sz w:val="24"/>
          <w:szCs w:val="24"/>
          <w:highlight w:val="none"/>
        </w:rPr>
        <w:t>mark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highlight w:val="none"/>
          <w:lang w:val="en-GB"/>
        </w:rPr>
        <w:t>s</w:t>
      </w:r>
      <w:r>
        <w:rPr>
          <w:rFonts w:ascii="Times New Roman" w:hAnsi="Times New Roman" w:eastAsia="Times New Roman" w:cs="Times New Roman"/>
          <w:b/>
          <w:sz w:val="24"/>
          <w:szCs w:val="24"/>
          <w:highlight w:val="none"/>
        </w:rPr>
        <w:t>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Describe the purpose of a constructor in the program. Demonstrate your understanding using the program above by starting the portion of the program that is using it.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List the instance variables used in the program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en-GB"/>
        </w:rPr>
        <w:t>(3marks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utline the name of the object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that ha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ve </w:t>
      </w:r>
      <w:r>
        <w:rPr>
          <w:rFonts w:ascii="Times New Roman" w:hAnsi="Times New Roman" w:eastAsia="Times New Roman" w:cs="Times New Roman"/>
          <w:sz w:val="24"/>
          <w:szCs w:val="24"/>
        </w:rPr>
        <w:t>been used in the program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mark</w:t>
      </w:r>
      <w:r>
        <w:rPr>
          <w:rFonts w:hint="default" w:ascii="Times New Roman" w:hAnsi="Times New Roman" w:eastAsia="Times New Roman" w:cs="Times New Roman"/>
          <w:b/>
          <w:sz w:val="24"/>
          <w:szCs w:val="24"/>
          <w:lang w:val="en-GB"/>
        </w:rPr>
        <w:t>s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hint="default" w:ascii="Times New Roman" w:hAnsi="Times New Roman" w:eastAsia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>State the functions that have been used in the program.</w:t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/>
          <w:bCs w:val="0"/>
          <w:sz w:val="24"/>
          <w:szCs w:val="24"/>
          <w:lang w:val="en-GB"/>
        </w:rPr>
        <w:t>(4marks)</w:t>
      </w:r>
    </w:p>
    <w:p>
      <w:pPr>
        <w:pStyle w:val="12"/>
        <w:numPr>
          <w:ilvl w:val="2"/>
          <w:numId w:val="5"/>
        </w:numPr>
        <w:shd w:val="clear" w:color="auto" w:fill="FFFFFF"/>
        <w:spacing w:after="150" w:line="360" w:lineRule="auto"/>
        <w:jc w:val="both"/>
        <w:outlineLvl w:val="1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>Outline  the output of the program once the programmer runs the code.</w:t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b/>
          <w:bCs w:val="0"/>
          <w:sz w:val="24"/>
          <w:szCs w:val="24"/>
          <w:lang w:val="en-GB"/>
        </w:rPr>
        <w:t>(3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 -30 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>
      <w:pPr>
        <w:pStyle w:val="12"/>
        <w:numPr>
          <w:ilvl w:val="0"/>
          <w:numId w:val="6"/>
        </w:numPr>
        <w:spacing w:after="160" w:line="360" w:lineRule="auto"/>
        <w:ind w:left="72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whether the following is a class name,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Keyword,</w:t>
      </w:r>
      <w:r>
        <w:rPr>
          <w:rFonts w:ascii="Times New Roman" w:hAnsi="Times New Roman" w:cs="Times New Roman"/>
          <w:sz w:val="24"/>
          <w:szCs w:val="24"/>
        </w:rPr>
        <w:t xml:space="preserve"> method name, variable or invali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sz w:val="24"/>
          <w:szCs w:val="24"/>
        </w:rPr>
        <w:t>rin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tf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n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rotecte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</w:t>
      </w:r>
      <w:r>
        <w:rPr>
          <w:rFonts w:ascii="Times New Roman" w:hAnsi="Times New Roman" w:cs="Times New Roman"/>
          <w:sz w:val="24"/>
          <w:szCs w:val="24"/>
        </w:rPr>
        <w:t>otal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$m</w:t>
      </w:r>
      <w:r>
        <w:rPr>
          <w:rFonts w:ascii="Times New Roman" w:hAnsi="Times New Roman" w:cs="Times New Roman"/>
          <w:sz w:val="24"/>
          <w:szCs w:val="24"/>
        </w:rPr>
        <w:t>ark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sz w:val="24"/>
          <w:szCs w:val="24"/>
        </w:rPr>
        <w:t>rogram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_f</w:t>
      </w:r>
      <w:r>
        <w:rPr>
          <w:rFonts w:ascii="Times New Roman" w:hAnsi="Times New Roman" w:cs="Times New Roman"/>
          <w:sz w:val="24"/>
          <w:szCs w:val="24"/>
        </w:rPr>
        <w:t>low</w:t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al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otalMarks-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. </w:t>
      </w:r>
    </w:p>
    <w:p>
      <w:pPr>
        <w:pStyle w:val="12"/>
        <w:numPr>
          <w:ilvl w:val="2"/>
          <w:numId w:val="7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tring</w:t>
      </w:r>
    </w:p>
    <w:p>
      <w:pPr>
        <w:pStyle w:val="12"/>
        <w:numPr>
          <w:ilvl w:val="0"/>
          <w:numId w:val="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numPr>
          <w:ilvl w:val="0"/>
          <w:numId w:val="6"/>
        </w:numPr>
        <w:spacing w:after="160" w:line="360" w:lineRule="auto"/>
        <w:ind w:left="851" w:hanging="45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that x i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 xml:space="preserve"> show the result of the following Boolean expressions.</w:t>
      </w:r>
    </w:p>
    <w:p>
      <w:pPr>
        <w:pStyle w:val="12"/>
        <w:spacing w:after="160" w:line="360" w:lineRule="auto"/>
        <w:ind w:left="7331" w:leftChars="0" w:firstLine="589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4"/>
          <w:numId w:val="8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t>(</w:t>
      </w:r>
      <w:r>
        <w:rPr>
          <w:rFonts w:ascii="Times New Roman" w:hAnsi="Times New Roman" w:cs="Times New Roman"/>
          <w:sz w:val="24"/>
          <w:szCs w:val="24"/>
        </w:rPr>
        <w:t>true) &amp;&amp; 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&gt; 4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pStyle w:val="12"/>
        <w:numPr>
          <w:ilvl w:val="4"/>
          <w:numId w:val="8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x &gt; 0) | | (x &lt; 0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>
      <w:pPr>
        <w:pStyle w:val="12"/>
        <w:numPr>
          <w:ilvl w:val="4"/>
          <w:numId w:val="8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x != 1) = = !(x = = 1) 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numPr>
          <w:ilvl w:val="4"/>
          <w:numId w:val="8"/>
        </w:numPr>
        <w:spacing w:after="160" w:line="360" w:lineRule="auto"/>
        <w:ind w:left="2127" w:hanging="14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x != 0) | | (x == 0)</w:t>
      </w:r>
    </w:p>
    <w:p>
      <w:pPr>
        <w:pStyle w:val="12"/>
        <w:numPr>
          <w:ilvl w:val="4"/>
          <w:numId w:val="8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!(x &gt; 0) &amp;&amp; (x &gt; 0) 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2"/>
        <w:spacing w:after="160" w:line="360" w:lineRule="auto"/>
        <w:ind w:left="0" w:leftChars="0" w:firstLine="0" w:firstLineChars="0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2"/>
        <w:spacing w:after="160" w:line="360" w:lineRule="auto"/>
        <w:ind w:left="0" w:leftChars="0" w:firstLine="0"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</w:p>
    <w:p>
      <w:pPr>
        <w:pStyle w:val="12"/>
        <w:numPr>
          <w:ilvl w:val="0"/>
          <w:numId w:val="9"/>
        </w:numPr>
        <w:spacing w:line="360" w:lineRule="auto"/>
        <w:ind w:left="851" w:hanging="284"/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Refer to Section A question one part c. Convert the program to become interactive by using the Scanner class. Be creative as possible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7marks)</w:t>
      </w:r>
    </w:p>
    <w:p>
      <w:pPr>
        <w:pStyle w:val="12"/>
        <w:numPr>
          <w:ilvl w:val="0"/>
          <w:numId w:val="9"/>
        </w:numPr>
        <w:spacing w:line="360" w:lineRule="auto"/>
        <w:ind w:left="851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developer you have been called upon to help identify the appropriate object that the compiler and interpreter would use in a, b, c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. Give the reason for your answer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8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spacing w:line="36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>
            <wp:extent cx="5732145" cy="2202180"/>
            <wp:effectExtent l="0" t="0" r="190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2"/>
        <w:spacing w:line="360" w:lineRule="auto"/>
        <w:ind w:left="851"/>
        <w:rPr>
          <w:rFonts w:ascii="Times New Roman" w:hAnsi="Times New Roman" w:cs="Times New Roman"/>
          <w:sz w:val="24"/>
          <w:szCs w:val="24"/>
        </w:rPr>
      </w:pPr>
    </w:p>
    <w:p>
      <w:pPr>
        <w:pStyle w:val="12"/>
        <w:spacing w:line="360" w:lineRule="auto"/>
        <w:ind w:left="0"/>
      </w:pPr>
      <w:r>
        <w:drawing>
          <wp:inline distT="0" distB="0" distL="0" distR="0">
            <wp:extent cx="5867400" cy="30276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rcRect b="37803"/>
                    <a:stretch>
                      <a:fillRect/>
                    </a:stretch>
                  </pic:blipFill>
                  <pic:spPr>
                    <a:xfrm>
                      <a:off x="0" y="0"/>
                      <a:ext cx="5906117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>
      <w:pPr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tudy the program below and answer the questions that follow.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hint="default"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public</w:t>
      </w:r>
      <w:r>
        <w:rPr>
          <w:rFonts w:hint="default" w:ascii="Times New Roman" w:hAnsi="Times New Roman" w:cs="Times New Roman"/>
          <w:sz w:val="24"/>
          <w:szCs w:val="24"/>
          <w:highlight w:val="none"/>
        </w:rPr>
        <w:t xml:space="preserve"> class Loop { 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hint="default" w:ascii="Times New Roman" w:hAnsi="Times New Roman" w:cs="Times New Roman"/>
          <w:sz w:val="24"/>
          <w:szCs w:val="24"/>
          <w:highlight w:val="none"/>
        </w:rPr>
      </w:pPr>
      <w:r>
        <w:rPr>
          <w:rFonts w:hint="default" w:ascii="Times New Roman" w:hAnsi="Times New Roman" w:cs="Times New Roman"/>
          <w:sz w:val="24"/>
          <w:szCs w:val="24"/>
          <w:highlight w:val="none"/>
        </w:rPr>
        <w:t>public static void main(String[</w:t>
      </w:r>
      <w:r>
        <w:rPr>
          <w:rFonts w:hint="default" w:ascii="Times New Roman" w:hAnsi="Times New Roman" w:cs="Times New Roman"/>
          <w:sz w:val="24"/>
          <w:szCs w:val="24"/>
          <w:highlight w:val="none"/>
          <w:lang w:val="en-GB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highlight w:val="none"/>
        </w:rPr>
        <w:t xml:space="preserve">] args) { 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hint="default" w:ascii="Times New Roman" w:hAnsi="Times New Roman" w:cs="Times New Roman"/>
          <w:sz w:val="24"/>
          <w:szCs w:val="24"/>
          <w:highlight w:val="none"/>
        </w:rPr>
      </w:pPr>
      <w:r>
        <w:rPr>
          <w:rFonts w:hint="default" w:ascii="Times New Roman" w:hAnsi="Times New Roman" w:cs="Times New Roman"/>
          <w:sz w:val="24"/>
          <w:szCs w:val="24"/>
          <w:highlight w:val="none"/>
        </w:rPr>
        <w:t xml:space="preserve">for (int i = 1; i &lt;= 5; i++) { 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hint="default" w:ascii="Times New Roman" w:hAnsi="Times New Roman" w:cs="Times New Roman"/>
          <w:sz w:val="24"/>
          <w:szCs w:val="24"/>
          <w:highlight w:val="none"/>
        </w:rPr>
      </w:pPr>
      <w:r>
        <w:rPr>
          <w:rFonts w:hint="default" w:ascii="Times New Roman" w:hAnsi="Times New Roman" w:cs="Times New Roman"/>
          <w:sz w:val="24"/>
          <w:szCs w:val="24"/>
          <w:highlight w:val="none"/>
        </w:rPr>
        <w:t xml:space="preserve">System.out.println("Iteration " + i); 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hint="default" w:ascii="Times New Roman" w:hAnsi="Times New Roman" w:cs="Times New Roman"/>
          <w:sz w:val="24"/>
          <w:szCs w:val="24"/>
          <w:highlight w:val="none"/>
        </w:rPr>
      </w:pPr>
      <w:r>
        <w:rPr>
          <w:rFonts w:hint="default" w:ascii="Times New Roman" w:hAnsi="Times New Roman" w:cs="Times New Roman"/>
          <w:sz w:val="24"/>
          <w:szCs w:val="24"/>
          <w:highlight w:val="none"/>
        </w:rPr>
        <w:t>}</w:t>
      </w:r>
    </w:p>
    <w:p>
      <w:pPr>
        <w:autoSpaceDE w:val="0"/>
        <w:autoSpaceDN w:val="0"/>
        <w:adjustRightInd w:val="0"/>
        <w:spacing w:after="0" w:line="360" w:lineRule="auto"/>
        <w:ind w:left="927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hint="default" w:ascii="Times New Roman" w:hAnsi="Times New Roman" w:cs="Times New Roman"/>
          <w:sz w:val="24"/>
          <w:szCs w:val="24"/>
          <w:highlight w:val="none"/>
        </w:rPr>
        <w:t>}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Define the term control variable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Name the control variable that has been used in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test  condition that has been used in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1mark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Explain how the loop works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output </w:t>
      </w:r>
      <w:r>
        <w:rPr>
          <w:rFonts w:ascii="Times New Roman" w:hAnsi="Times New Roman" w:cs="Times New Roman"/>
          <w:sz w:val="24"/>
          <w:szCs w:val="24"/>
        </w:rPr>
        <w:t xml:space="preserve">of the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List the five essentials of a counter controlled loop.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5marks)</w:t>
      </w:r>
    </w:p>
    <w:p>
      <w:pPr>
        <w:pStyle w:val="12"/>
        <w:numPr>
          <w:ilvl w:val="1"/>
          <w:numId w:val="11"/>
        </w:numPr>
        <w:autoSpaceDE w:val="0"/>
        <w:autoSpaceDN w:val="0"/>
        <w:adjustRightInd w:val="0"/>
        <w:spacing w:after="0" w:line="360" w:lineRule="auto"/>
        <w:ind w:left="987" w:leftChars="0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>Convert the program to use while loop.</w:t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GB"/>
        </w:rPr>
        <w:t>(3marks)</w:t>
      </w:r>
    </w:p>
    <w:p>
      <w:pPr>
        <w:pStyle w:val="12"/>
        <w:numPr>
          <w:ilvl w:val="0"/>
          <w:numId w:val="0"/>
        </w:numPr>
        <w:autoSpaceDE w:val="0"/>
        <w:autoSpaceDN w:val="0"/>
        <w:adjustRightInd w:val="0"/>
        <w:spacing w:after="0" w:line="360" w:lineRule="auto"/>
        <w:ind w:left="704" w:leftChars="0"/>
        <w:rPr>
          <w:rFonts w:ascii="Times New Roman" w:hAnsi="Times New Roman" w:cs="Times New Roman"/>
          <w:sz w:val="24"/>
          <w:szCs w:val="24"/>
        </w:rPr>
      </w:pPr>
    </w:p>
    <w:p>
      <w:pPr>
        <w:shd w:val="clear" w:color="auto" w:fill="FFFFFF"/>
        <w:spacing w:after="150" w:line="360" w:lineRule="auto"/>
        <w:outlineLvl w:val="1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QUESTION FIVE (15MARKS)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hanging="153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Create an interactive program that allows a student to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 enter marks for 7subjects and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calculate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the total marks and average mark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they have done in a semester.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The program displays the name of the student, the total marks scored and the average score.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Use an 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array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>any loop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of your own choice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0marks)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 </w:t>
      </w:r>
    </w:p>
    <w:p>
      <w:pPr>
        <w:pStyle w:val="12"/>
        <w:numPr>
          <w:ilvl w:val="0"/>
          <w:numId w:val="12"/>
        </w:numPr>
        <w:tabs>
          <w:tab w:val="left" w:pos="851"/>
        </w:tabs>
        <w:spacing w:line="360" w:lineRule="auto"/>
        <w:ind w:hanging="153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State whether each of the following is true or false. If false, explain why. </w:t>
      </w:r>
    </w:p>
    <w:p>
      <w:pPr>
        <w:pStyle w:val="12"/>
        <w:numPr>
          <w:ilvl w:val="2"/>
          <w:numId w:val="12"/>
        </w:numPr>
        <w:spacing w:line="360" w:lineRule="auto"/>
        <w:ind w:left="1470" w:leftChars="0" w:hanging="150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By convention, method names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do not </w:t>
      </w:r>
      <w:r>
        <w:rPr>
          <w:rFonts w:ascii="Times New Roman" w:hAnsi="Times New Roman" w:eastAsia="Times New Roman" w:cs="Times New Roman"/>
          <w:sz w:val="24"/>
          <w:szCs w:val="24"/>
        </w:rPr>
        <w:t>begin with a lowercase first letter, and all subsequent words in the name begin with a capital first letter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2"/>
        </w:numPr>
        <w:spacing w:line="360" w:lineRule="auto"/>
        <w:ind w:left="1468" w:leftChars="600" w:hanging="148" w:hangingChars="62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An import declaration is required when one class in a package uses another in the same package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2"/>
        </w:numPr>
        <w:spacing w:line="360" w:lineRule="auto"/>
        <w:ind w:left="1591" w:leftChars="0" w:hanging="271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Arguments in parentheses following a method name in a method declaration indicate that the method requires parameters to perform its task. 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2"/>
        </w:numPr>
        <w:spacing w:line="360" w:lineRule="auto"/>
        <w:ind w:left="1380" w:leftChars="600" w:hanging="60" w:hangingChars="25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Methods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overloading is the ability of a method to behave in one forms in the program.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</w:p>
    <w:p>
      <w:pPr>
        <w:pStyle w:val="12"/>
        <w:numPr>
          <w:ilvl w:val="2"/>
          <w:numId w:val="12"/>
        </w:numPr>
        <w:spacing w:line="360" w:lineRule="auto"/>
        <w:ind w:left="1323" w:leftChars="600" w:hanging="3" w:firstLineChars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Variables declared in the body of a particular method are known as 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 xml:space="preserve">local   </w:t>
      </w:r>
      <w:r>
        <w:rPr>
          <w:rFonts w:ascii="Times New Roman" w:hAnsi="Times New Roman" w:eastAsia="Times New Roman" w:cs="Times New Roman"/>
          <w:sz w:val="24"/>
          <w:szCs w:val="24"/>
        </w:rPr>
        <w:t>variables and can be used in all methods of the class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>.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(1mark)</w:t>
      </w:r>
      <w:r>
        <w:rPr>
          <w:rFonts w:hint="default" w:ascii="Times New Roman" w:hAnsi="Times New Roman" w:eastAsia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>
      <w:footerReference r:id="rId5" w:type="default"/>
      <w:pgSz w:w="11907" w:h="16839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385454416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>
            <w:pPr>
              <w:pStyle w:val="6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6520888"/>
    <w:multiLevelType w:val="singleLevel"/>
    <w:tmpl w:val="86520888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86BBFEE7"/>
    <w:multiLevelType w:val="singleLevel"/>
    <w:tmpl w:val="86BBFEE7"/>
    <w:lvl w:ilvl="0" w:tentative="0">
      <w:start w:val="1"/>
      <w:numFmt w:val="lowerLetter"/>
      <w:suff w:val="space"/>
      <w:lvlText w:val="%1."/>
      <w:lvlJc w:val="left"/>
    </w:lvl>
  </w:abstractNum>
  <w:abstractNum w:abstractNumId="2">
    <w:nsid w:val="161719C8"/>
    <w:multiLevelType w:val="multilevel"/>
    <w:tmpl w:val="161719C8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Roman"/>
      <w:lvlText w:val="%2."/>
      <w:lvlJc w:val="righ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B55F2D"/>
    <w:multiLevelType w:val="multilevel"/>
    <w:tmpl w:val="1DB55F2D"/>
    <w:lvl w:ilvl="0" w:tentative="0">
      <w:start w:val="1"/>
      <w:numFmt w:val="lowerLetter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AD550E"/>
    <w:multiLevelType w:val="multilevel"/>
    <w:tmpl w:val="20AD550E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531893"/>
    <w:multiLevelType w:val="multilevel"/>
    <w:tmpl w:val="51531893"/>
    <w:lvl w:ilvl="0" w:tentative="0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88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600" w:hanging="180"/>
      </w:pPr>
    </w:lvl>
    <w:lvl w:ilvl="3" w:tentative="0">
      <w:start w:val="1"/>
      <w:numFmt w:val="decimal"/>
      <w:lvlText w:val="%4."/>
      <w:lvlJc w:val="left"/>
      <w:pPr>
        <w:ind w:left="4320" w:hanging="360"/>
      </w:pPr>
    </w:lvl>
    <w:lvl w:ilvl="4" w:tentative="0">
      <w:start w:val="1"/>
      <w:numFmt w:val="lowerLetter"/>
      <w:lvlText w:val="%5."/>
      <w:lvlJc w:val="left"/>
      <w:pPr>
        <w:ind w:left="5040" w:hanging="360"/>
      </w:pPr>
    </w:lvl>
    <w:lvl w:ilvl="5" w:tentative="0">
      <w:start w:val="1"/>
      <w:numFmt w:val="lowerRoman"/>
      <w:lvlText w:val="%6."/>
      <w:lvlJc w:val="right"/>
      <w:pPr>
        <w:ind w:left="5760" w:hanging="180"/>
      </w:pPr>
    </w:lvl>
    <w:lvl w:ilvl="6" w:tentative="0">
      <w:start w:val="1"/>
      <w:numFmt w:val="decimal"/>
      <w:lvlText w:val="%7."/>
      <w:lvlJc w:val="left"/>
      <w:pPr>
        <w:ind w:left="6480" w:hanging="360"/>
      </w:pPr>
    </w:lvl>
    <w:lvl w:ilvl="7" w:tentative="0">
      <w:start w:val="1"/>
      <w:numFmt w:val="lowerLetter"/>
      <w:lvlText w:val="%8."/>
      <w:lvlJc w:val="left"/>
      <w:pPr>
        <w:ind w:left="7200" w:hanging="360"/>
      </w:pPr>
    </w:lvl>
    <w:lvl w:ilvl="8" w:tentative="0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>
    <w:nsid w:val="63EE5B92"/>
    <w:multiLevelType w:val="multilevel"/>
    <w:tmpl w:val="63EE5B92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Roman"/>
      <w:lvlText w:val="%5."/>
      <w:lvlJc w:val="right"/>
      <w:pPr>
        <w:ind w:left="3960" w:hanging="720"/>
      </w:pPr>
      <w:rPr>
        <w:rFonts w:hint="default"/>
        <w:b w:val="0"/>
        <w:bCs w:val="0"/>
        <w:sz w:val="22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1E18F7"/>
    <w:multiLevelType w:val="multilevel"/>
    <w:tmpl w:val="681E18F7"/>
    <w:lvl w:ilvl="0" w:tentative="0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880" w:hanging="360"/>
      </w:pPr>
    </w:lvl>
    <w:lvl w:ilvl="2" w:tentative="0">
      <w:start w:val="1"/>
      <w:numFmt w:val="lowerRoman"/>
      <w:lvlText w:val="%3."/>
      <w:lvlJc w:val="right"/>
      <w:pPr>
        <w:ind w:left="3600" w:hanging="180"/>
      </w:pPr>
    </w:lvl>
    <w:lvl w:ilvl="3" w:tentative="0">
      <w:start w:val="1"/>
      <w:numFmt w:val="decimal"/>
      <w:lvlText w:val="%4."/>
      <w:lvlJc w:val="left"/>
      <w:pPr>
        <w:ind w:left="4320" w:hanging="360"/>
      </w:pPr>
    </w:lvl>
    <w:lvl w:ilvl="4" w:tentative="0">
      <w:start w:val="1"/>
      <w:numFmt w:val="lowerLetter"/>
      <w:lvlText w:val="%5."/>
      <w:lvlJc w:val="left"/>
      <w:pPr>
        <w:ind w:left="5040" w:hanging="360"/>
      </w:pPr>
    </w:lvl>
    <w:lvl w:ilvl="5" w:tentative="0">
      <w:start w:val="1"/>
      <w:numFmt w:val="lowerRoman"/>
      <w:lvlText w:val="%6."/>
      <w:lvlJc w:val="right"/>
      <w:pPr>
        <w:ind w:left="5760" w:hanging="180"/>
      </w:pPr>
    </w:lvl>
    <w:lvl w:ilvl="6" w:tentative="0">
      <w:start w:val="1"/>
      <w:numFmt w:val="decimal"/>
      <w:lvlText w:val="%7."/>
      <w:lvlJc w:val="left"/>
      <w:pPr>
        <w:ind w:left="6480" w:hanging="360"/>
      </w:pPr>
    </w:lvl>
    <w:lvl w:ilvl="7" w:tentative="0">
      <w:start w:val="1"/>
      <w:numFmt w:val="lowerLetter"/>
      <w:lvlText w:val="%8."/>
      <w:lvlJc w:val="left"/>
      <w:pPr>
        <w:ind w:left="7200" w:hanging="360"/>
      </w:pPr>
    </w:lvl>
    <w:lvl w:ilvl="8" w:tentative="0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68A3134F"/>
    <w:multiLevelType w:val="multilevel"/>
    <w:tmpl w:val="68A3134F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Roman"/>
      <w:lvlText w:val="%5)"/>
      <w:lvlJc w:val="left"/>
      <w:pPr>
        <w:ind w:left="3960" w:hanging="720"/>
      </w:pPr>
      <w:rPr>
        <w:rFonts w:hint="default" w:asciiTheme="minorHAnsi" w:hAnsiTheme="minorHAnsi" w:cstheme="minorBidi"/>
        <w:sz w:val="22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AB6092"/>
    <w:multiLevelType w:val="multilevel"/>
    <w:tmpl w:val="6BAB6092"/>
    <w:lvl w:ilvl="0" w:tentative="0">
      <w:start w:val="4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09076A"/>
    <w:multiLevelType w:val="multilevel"/>
    <w:tmpl w:val="7A09076A"/>
    <w:lvl w:ilvl="0" w:tentative="0">
      <w:start w:val="1"/>
      <w:numFmt w:val="lowerLetter"/>
      <w:lvlText w:val="%1."/>
      <w:lvlJc w:val="left"/>
      <w:pPr>
        <w:ind w:left="1287" w:hanging="360"/>
      </w:pPr>
    </w:lvl>
    <w:lvl w:ilvl="1" w:tentative="0">
      <w:start w:val="1"/>
      <w:numFmt w:val="lowerRoman"/>
      <w:lvlText w:val="%2."/>
      <w:lvlJc w:val="right"/>
      <w:pPr>
        <w:ind w:left="2007" w:hanging="360"/>
      </w:pPr>
      <w:rPr>
        <w:rFonts w:hint="default"/>
        <w:b w:val="0"/>
        <w:bCs w:val="0"/>
      </w:rPr>
    </w:lvl>
    <w:lvl w:ilvl="2" w:tentative="0">
      <w:start w:val="1"/>
      <w:numFmt w:val="lowerRoman"/>
      <w:lvlText w:val="%3."/>
      <w:lvlJc w:val="right"/>
      <w:pPr>
        <w:ind w:left="2727" w:hanging="180"/>
      </w:pPr>
    </w:lvl>
    <w:lvl w:ilvl="3" w:tentative="0">
      <w:start w:val="1"/>
      <w:numFmt w:val="decimal"/>
      <w:lvlText w:val="%4."/>
      <w:lvlJc w:val="left"/>
      <w:pPr>
        <w:ind w:left="3447" w:hanging="360"/>
      </w:pPr>
    </w:lvl>
    <w:lvl w:ilvl="4" w:tentative="0">
      <w:start w:val="1"/>
      <w:numFmt w:val="lowerLetter"/>
      <w:lvlText w:val="%5."/>
      <w:lvlJc w:val="left"/>
      <w:pPr>
        <w:ind w:left="4167" w:hanging="360"/>
      </w:pPr>
    </w:lvl>
    <w:lvl w:ilvl="5" w:tentative="0">
      <w:start w:val="1"/>
      <w:numFmt w:val="lowerRoman"/>
      <w:lvlText w:val="%6."/>
      <w:lvlJc w:val="right"/>
      <w:pPr>
        <w:ind w:left="4887" w:hanging="180"/>
      </w:pPr>
    </w:lvl>
    <w:lvl w:ilvl="6" w:tentative="0">
      <w:start w:val="1"/>
      <w:numFmt w:val="decimal"/>
      <w:lvlText w:val="%7."/>
      <w:lvlJc w:val="left"/>
      <w:pPr>
        <w:ind w:left="5607" w:hanging="360"/>
      </w:pPr>
    </w:lvl>
    <w:lvl w:ilvl="7" w:tentative="0">
      <w:start w:val="1"/>
      <w:numFmt w:val="lowerLetter"/>
      <w:lvlText w:val="%8."/>
      <w:lvlJc w:val="left"/>
      <w:pPr>
        <w:ind w:left="6327" w:hanging="360"/>
      </w:pPr>
    </w:lvl>
    <w:lvl w:ilvl="8" w:tentative="0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0"/>
  </w:num>
  <w:num w:numId="5">
    <w:abstractNumId w:val="10"/>
  </w:num>
  <w:num w:numId="6">
    <w:abstractNumId w:val="5"/>
  </w:num>
  <w:num w:numId="7">
    <w:abstractNumId w:val="9"/>
  </w:num>
  <w:num w:numId="8">
    <w:abstractNumId w:val="7"/>
  </w:num>
  <w:num w:numId="9">
    <w:abstractNumId w:val="2"/>
  </w:num>
  <w:num w:numId="10">
    <w:abstractNumId w:val="1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rU0MjIyMTS0tDRV0lEKTi0uzszPAymwrAUAnAEkiSwAAAA="/>
  </w:docVars>
  <w:rsids>
    <w:rsidRoot w:val="00891312"/>
    <w:rsid w:val="000116C8"/>
    <w:rsid w:val="00014805"/>
    <w:rsid w:val="000275D7"/>
    <w:rsid w:val="00042694"/>
    <w:rsid w:val="00044223"/>
    <w:rsid w:val="0004643B"/>
    <w:rsid w:val="00053CA5"/>
    <w:rsid w:val="00054BB2"/>
    <w:rsid w:val="0008106E"/>
    <w:rsid w:val="00092A4B"/>
    <w:rsid w:val="000A1474"/>
    <w:rsid w:val="000A5102"/>
    <w:rsid w:val="000A591D"/>
    <w:rsid w:val="000B0021"/>
    <w:rsid w:val="000B141C"/>
    <w:rsid w:val="000C5A20"/>
    <w:rsid w:val="000D330E"/>
    <w:rsid w:val="000E3A5A"/>
    <w:rsid w:val="000F3437"/>
    <w:rsid w:val="000F52CD"/>
    <w:rsid w:val="0011191C"/>
    <w:rsid w:val="00112C96"/>
    <w:rsid w:val="001151A1"/>
    <w:rsid w:val="0013210D"/>
    <w:rsid w:val="001344E8"/>
    <w:rsid w:val="00134750"/>
    <w:rsid w:val="00143018"/>
    <w:rsid w:val="0014773A"/>
    <w:rsid w:val="001568CB"/>
    <w:rsid w:val="00165174"/>
    <w:rsid w:val="00165C62"/>
    <w:rsid w:val="001778FE"/>
    <w:rsid w:val="0018666D"/>
    <w:rsid w:val="001A581B"/>
    <w:rsid w:val="001A7B64"/>
    <w:rsid w:val="001B5F3B"/>
    <w:rsid w:val="001D2E1E"/>
    <w:rsid w:val="001D34B0"/>
    <w:rsid w:val="001E44AC"/>
    <w:rsid w:val="001E5BFA"/>
    <w:rsid w:val="00204B0C"/>
    <w:rsid w:val="00205C41"/>
    <w:rsid w:val="002079D2"/>
    <w:rsid w:val="00207BDF"/>
    <w:rsid w:val="002150DA"/>
    <w:rsid w:val="00222633"/>
    <w:rsid w:val="00224BDE"/>
    <w:rsid w:val="0023002C"/>
    <w:rsid w:val="00233F88"/>
    <w:rsid w:val="00237BDC"/>
    <w:rsid w:val="00243012"/>
    <w:rsid w:val="00247F08"/>
    <w:rsid w:val="002605B7"/>
    <w:rsid w:val="00271660"/>
    <w:rsid w:val="00277882"/>
    <w:rsid w:val="00286DCC"/>
    <w:rsid w:val="00291EBD"/>
    <w:rsid w:val="00292EEB"/>
    <w:rsid w:val="002A14E3"/>
    <w:rsid w:val="002A187D"/>
    <w:rsid w:val="002A6B36"/>
    <w:rsid w:val="002B755B"/>
    <w:rsid w:val="002D3A03"/>
    <w:rsid w:val="002D7FE8"/>
    <w:rsid w:val="00326414"/>
    <w:rsid w:val="00343229"/>
    <w:rsid w:val="00347D2E"/>
    <w:rsid w:val="003502C1"/>
    <w:rsid w:val="003569B3"/>
    <w:rsid w:val="00365B08"/>
    <w:rsid w:val="00371D78"/>
    <w:rsid w:val="00387BAD"/>
    <w:rsid w:val="00393071"/>
    <w:rsid w:val="00393134"/>
    <w:rsid w:val="003C29C5"/>
    <w:rsid w:val="003C5BFC"/>
    <w:rsid w:val="003C6C20"/>
    <w:rsid w:val="003D17C1"/>
    <w:rsid w:val="003D3525"/>
    <w:rsid w:val="003D5A4B"/>
    <w:rsid w:val="003E3B9A"/>
    <w:rsid w:val="003F695B"/>
    <w:rsid w:val="00404188"/>
    <w:rsid w:val="00415915"/>
    <w:rsid w:val="00426447"/>
    <w:rsid w:val="00434C84"/>
    <w:rsid w:val="0045404E"/>
    <w:rsid w:val="004602B0"/>
    <w:rsid w:val="00471A41"/>
    <w:rsid w:val="00473084"/>
    <w:rsid w:val="004916EA"/>
    <w:rsid w:val="0049422C"/>
    <w:rsid w:val="004970D3"/>
    <w:rsid w:val="0049793C"/>
    <w:rsid w:val="004A187B"/>
    <w:rsid w:val="004A3896"/>
    <w:rsid w:val="004C16AF"/>
    <w:rsid w:val="004C1B61"/>
    <w:rsid w:val="004C3017"/>
    <w:rsid w:val="004C69B9"/>
    <w:rsid w:val="004C7151"/>
    <w:rsid w:val="004C71D8"/>
    <w:rsid w:val="004D1908"/>
    <w:rsid w:val="004E1958"/>
    <w:rsid w:val="005107E0"/>
    <w:rsid w:val="005119C3"/>
    <w:rsid w:val="0051266C"/>
    <w:rsid w:val="00512B24"/>
    <w:rsid w:val="00526058"/>
    <w:rsid w:val="005434A5"/>
    <w:rsid w:val="00556C91"/>
    <w:rsid w:val="005620C2"/>
    <w:rsid w:val="00564FF4"/>
    <w:rsid w:val="00565096"/>
    <w:rsid w:val="005673C5"/>
    <w:rsid w:val="00567881"/>
    <w:rsid w:val="00595BA2"/>
    <w:rsid w:val="005A181D"/>
    <w:rsid w:val="005A29EB"/>
    <w:rsid w:val="005A4C60"/>
    <w:rsid w:val="005A7A98"/>
    <w:rsid w:val="005B34E9"/>
    <w:rsid w:val="005C3DA8"/>
    <w:rsid w:val="005D1C7E"/>
    <w:rsid w:val="005E4AF4"/>
    <w:rsid w:val="006107BB"/>
    <w:rsid w:val="00613247"/>
    <w:rsid w:val="00620C80"/>
    <w:rsid w:val="00626152"/>
    <w:rsid w:val="0063132D"/>
    <w:rsid w:val="00635816"/>
    <w:rsid w:val="0064353C"/>
    <w:rsid w:val="00643EF4"/>
    <w:rsid w:val="00667FA1"/>
    <w:rsid w:val="0067096A"/>
    <w:rsid w:val="00671EFF"/>
    <w:rsid w:val="00676628"/>
    <w:rsid w:val="006840FB"/>
    <w:rsid w:val="00692873"/>
    <w:rsid w:val="00695D60"/>
    <w:rsid w:val="0069732C"/>
    <w:rsid w:val="006B6B30"/>
    <w:rsid w:val="006C7CCE"/>
    <w:rsid w:val="006E45FA"/>
    <w:rsid w:val="006F33EF"/>
    <w:rsid w:val="006F4E8E"/>
    <w:rsid w:val="006F7BF1"/>
    <w:rsid w:val="007015BB"/>
    <w:rsid w:val="00703D52"/>
    <w:rsid w:val="007060B1"/>
    <w:rsid w:val="007063E2"/>
    <w:rsid w:val="0070660D"/>
    <w:rsid w:val="0070745A"/>
    <w:rsid w:val="007102D1"/>
    <w:rsid w:val="00714292"/>
    <w:rsid w:val="00716692"/>
    <w:rsid w:val="00722B79"/>
    <w:rsid w:val="00733189"/>
    <w:rsid w:val="00741D74"/>
    <w:rsid w:val="00746517"/>
    <w:rsid w:val="007750FC"/>
    <w:rsid w:val="00777CE5"/>
    <w:rsid w:val="00785A7D"/>
    <w:rsid w:val="00793542"/>
    <w:rsid w:val="00793F51"/>
    <w:rsid w:val="007B5D40"/>
    <w:rsid w:val="007C286D"/>
    <w:rsid w:val="007C69F5"/>
    <w:rsid w:val="007E1186"/>
    <w:rsid w:val="007E193F"/>
    <w:rsid w:val="007F1672"/>
    <w:rsid w:val="007F249E"/>
    <w:rsid w:val="007F75B6"/>
    <w:rsid w:val="008050FD"/>
    <w:rsid w:val="00821B2F"/>
    <w:rsid w:val="00835EB3"/>
    <w:rsid w:val="008446B6"/>
    <w:rsid w:val="00846B34"/>
    <w:rsid w:val="008535FC"/>
    <w:rsid w:val="0085446F"/>
    <w:rsid w:val="008607E2"/>
    <w:rsid w:val="00871588"/>
    <w:rsid w:val="00871A36"/>
    <w:rsid w:val="008762B6"/>
    <w:rsid w:val="008812C7"/>
    <w:rsid w:val="00891312"/>
    <w:rsid w:val="0089380A"/>
    <w:rsid w:val="008959D2"/>
    <w:rsid w:val="008B6004"/>
    <w:rsid w:val="008D5699"/>
    <w:rsid w:val="008E1EE0"/>
    <w:rsid w:val="008F11D0"/>
    <w:rsid w:val="008F2A7F"/>
    <w:rsid w:val="008F6D1E"/>
    <w:rsid w:val="009055C7"/>
    <w:rsid w:val="00911133"/>
    <w:rsid w:val="00914679"/>
    <w:rsid w:val="00933F57"/>
    <w:rsid w:val="009422D1"/>
    <w:rsid w:val="00942BD9"/>
    <w:rsid w:val="009451D1"/>
    <w:rsid w:val="00952FB3"/>
    <w:rsid w:val="0095744B"/>
    <w:rsid w:val="0095759F"/>
    <w:rsid w:val="00961784"/>
    <w:rsid w:val="00973C42"/>
    <w:rsid w:val="0099273B"/>
    <w:rsid w:val="009949FE"/>
    <w:rsid w:val="009A4517"/>
    <w:rsid w:val="009B34CF"/>
    <w:rsid w:val="009C095D"/>
    <w:rsid w:val="009C103B"/>
    <w:rsid w:val="009D5723"/>
    <w:rsid w:val="009E4940"/>
    <w:rsid w:val="009F0BF1"/>
    <w:rsid w:val="009F163A"/>
    <w:rsid w:val="00A00039"/>
    <w:rsid w:val="00A00888"/>
    <w:rsid w:val="00A00DE1"/>
    <w:rsid w:val="00A05CBB"/>
    <w:rsid w:val="00A1585F"/>
    <w:rsid w:val="00A1747B"/>
    <w:rsid w:val="00A23B87"/>
    <w:rsid w:val="00A27202"/>
    <w:rsid w:val="00A33161"/>
    <w:rsid w:val="00A34AE3"/>
    <w:rsid w:val="00A43E01"/>
    <w:rsid w:val="00A477AD"/>
    <w:rsid w:val="00A50F60"/>
    <w:rsid w:val="00A62093"/>
    <w:rsid w:val="00A71B21"/>
    <w:rsid w:val="00A722A8"/>
    <w:rsid w:val="00A725CF"/>
    <w:rsid w:val="00A84630"/>
    <w:rsid w:val="00A90190"/>
    <w:rsid w:val="00A96BF7"/>
    <w:rsid w:val="00A96CDB"/>
    <w:rsid w:val="00AA4514"/>
    <w:rsid w:val="00AA6C2D"/>
    <w:rsid w:val="00AC5582"/>
    <w:rsid w:val="00AD00C1"/>
    <w:rsid w:val="00AD05DC"/>
    <w:rsid w:val="00AD0881"/>
    <w:rsid w:val="00AD2D64"/>
    <w:rsid w:val="00AD4014"/>
    <w:rsid w:val="00AD6DC0"/>
    <w:rsid w:val="00AD76BE"/>
    <w:rsid w:val="00AD78FA"/>
    <w:rsid w:val="00AD7FF8"/>
    <w:rsid w:val="00AE006A"/>
    <w:rsid w:val="00AE36C4"/>
    <w:rsid w:val="00AE467D"/>
    <w:rsid w:val="00AE6E55"/>
    <w:rsid w:val="00B003D6"/>
    <w:rsid w:val="00B0048D"/>
    <w:rsid w:val="00B06481"/>
    <w:rsid w:val="00B17E10"/>
    <w:rsid w:val="00B41878"/>
    <w:rsid w:val="00B43247"/>
    <w:rsid w:val="00B43CED"/>
    <w:rsid w:val="00B44537"/>
    <w:rsid w:val="00B45D2B"/>
    <w:rsid w:val="00B60085"/>
    <w:rsid w:val="00B63930"/>
    <w:rsid w:val="00B67996"/>
    <w:rsid w:val="00B7168E"/>
    <w:rsid w:val="00B745CB"/>
    <w:rsid w:val="00B7782D"/>
    <w:rsid w:val="00B87251"/>
    <w:rsid w:val="00BA17FD"/>
    <w:rsid w:val="00BC28AD"/>
    <w:rsid w:val="00BC5D78"/>
    <w:rsid w:val="00BE15B1"/>
    <w:rsid w:val="00BF1898"/>
    <w:rsid w:val="00BF34E5"/>
    <w:rsid w:val="00BF6387"/>
    <w:rsid w:val="00C11EC6"/>
    <w:rsid w:val="00C11F85"/>
    <w:rsid w:val="00C25071"/>
    <w:rsid w:val="00C273C9"/>
    <w:rsid w:val="00C27F53"/>
    <w:rsid w:val="00C32DF2"/>
    <w:rsid w:val="00C34601"/>
    <w:rsid w:val="00C478AB"/>
    <w:rsid w:val="00C62F95"/>
    <w:rsid w:val="00C772DE"/>
    <w:rsid w:val="00C827C2"/>
    <w:rsid w:val="00C833C1"/>
    <w:rsid w:val="00C8530E"/>
    <w:rsid w:val="00C9277B"/>
    <w:rsid w:val="00CA023A"/>
    <w:rsid w:val="00CA2FD7"/>
    <w:rsid w:val="00CB4B1B"/>
    <w:rsid w:val="00CD7AF0"/>
    <w:rsid w:val="00CE1523"/>
    <w:rsid w:val="00CF4BC7"/>
    <w:rsid w:val="00D00C07"/>
    <w:rsid w:val="00D00D99"/>
    <w:rsid w:val="00D00DC0"/>
    <w:rsid w:val="00D03915"/>
    <w:rsid w:val="00D10CD6"/>
    <w:rsid w:val="00D12DF9"/>
    <w:rsid w:val="00D1698E"/>
    <w:rsid w:val="00D2611A"/>
    <w:rsid w:val="00D31F75"/>
    <w:rsid w:val="00D46093"/>
    <w:rsid w:val="00D5250C"/>
    <w:rsid w:val="00D63FA1"/>
    <w:rsid w:val="00D64809"/>
    <w:rsid w:val="00D67371"/>
    <w:rsid w:val="00D77631"/>
    <w:rsid w:val="00D8321E"/>
    <w:rsid w:val="00DA2DFF"/>
    <w:rsid w:val="00DA7EE2"/>
    <w:rsid w:val="00DB1083"/>
    <w:rsid w:val="00DB1246"/>
    <w:rsid w:val="00DB67B5"/>
    <w:rsid w:val="00DB6BDF"/>
    <w:rsid w:val="00DD07D2"/>
    <w:rsid w:val="00DD18DA"/>
    <w:rsid w:val="00DD3046"/>
    <w:rsid w:val="00DD335F"/>
    <w:rsid w:val="00DE10CD"/>
    <w:rsid w:val="00DE3F86"/>
    <w:rsid w:val="00DF26EF"/>
    <w:rsid w:val="00E12A78"/>
    <w:rsid w:val="00E22171"/>
    <w:rsid w:val="00E2299E"/>
    <w:rsid w:val="00E25745"/>
    <w:rsid w:val="00E35376"/>
    <w:rsid w:val="00E43DAE"/>
    <w:rsid w:val="00E46281"/>
    <w:rsid w:val="00E5597A"/>
    <w:rsid w:val="00E74769"/>
    <w:rsid w:val="00E747A7"/>
    <w:rsid w:val="00E907BD"/>
    <w:rsid w:val="00E91002"/>
    <w:rsid w:val="00E9310F"/>
    <w:rsid w:val="00EB4442"/>
    <w:rsid w:val="00EC0EB1"/>
    <w:rsid w:val="00EC1B00"/>
    <w:rsid w:val="00EC27BB"/>
    <w:rsid w:val="00ED1069"/>
    <w:rsid w:val="00ED52DC"/>
    <w:rsid w:val="00EE74FE"/>
    <w:rsid w:val="00EF5F69"/>
    <w:rsid w:val="00EF6DEF"/>
    <w:rsid w:val="00F036D6"/>
    <w:rsid w:val="00F04116"/>
    <w:rsid w:val="00F10E2F"/>
    <w:rsid w:val="00F1240A"/>
    <w:rsid w:val="00F15636"/>
    <w:rsid w:val="00F15D71"/>
    <w:rsid w:val="00F24325"/>
    <w:rsid w:val="00F24C9A"/>
    <w:rsid w:val="00F31AF5"/>
    <w:rsid w:val="00F32213"/>
    <w:rsid w:val="00F401F0"/>
    <w:rsid w:val="00F4483B"/>
    <w:rsid w:val="00F50DAA"/>
    <w:rsid w:val="00F6023A"/>
    <w:rsid w:val="00F66AC4"/>
    <w:rsid w:val="00F74C31"/>
    <w:rsid w:val="00F759FC"/>
    <w:rsid w:val="00F84134"/>
    <w:rsid w:val="00F877A0"/>
    <w:rsid w:val="00F90B4E"/>
    <w:rsid w:val="00F91E33"/>
    <w:rsid w:val="00F951CE"/>
    <w:rsid w:val="00FA3DC8"/>
    <w:rsid w:val="00FB1877"/>
    <w:rsid w:val="00FB5965"/>
    <w:rsid w:val="00FD3F9D"/>
    <w:rsid w:val="00FD7C7D"/>
    <w:rsid w:val="00FE042A"/>
    <w:rsid w:val="00FE1461"/>
    <w:rsid w:val="00FE298C"/>
    <w:rsid w:val="00FE40DE"/>
    <w:rsid w:val="00FE4558"/>
    <w:rsid w:val="00FE71DF"/>
    <w:rsid w:val="00FF0541"/>
    <w:rsid w:val="00FF20AA"/>
    <w:rsid w:val="00FF6E5B"/>
    <w:rsid w:val="012C5FFC"/>
    <w:rsid w:val="0469124B"/>
    <w:rsid w:val="06C013A0"/>
    <w:rsid w:val="06E460DC"/>
    <w:rsid w:val="13504CBF"/>
    <w:rsid w:val="15481139"/>
    <w:rsid w:val="17252CF6"/>
    <w:rsid w:val="175F28C1"/>
    <w:rsid w:val="1AC00EF7"/>
    <w:rsid w:val="1C4C716C"/>
    <w:rsid w:val="21C33E72"/>
    <w:rsid w:val="23301335"/>
    <w:rsid w:val="264F0468"/>
    <w:rsid w:val="29944DFF"/>
    <w:rsid w:val="2C9C092D"/>
    <w:rsid w:val="2D3C5E42"/>
    <w:rsid w:val="446A2417"/>
    <w:rsid w:val="47925DDF"/>
    <w:rsid w:val="4D9A3061"/>
    <w:rsid w:val="5B4F4E7C"/>
    <w:rsid w:val="5D0603AF"/>
    <w:rsid w:val="61A53237"/>
    <w:rsid w:val="633816A3"/>
    <w:rsid w:val="6BCB65E9"/>
    <w:rsid w:val="71431672"/>
    <w:rsid w:val="739015EB"/>
    <w:rsid w:val="7E53750F"/>
    <w:rsid w:val="7FCF0A6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0"/>
    <w:pPr>
      <w:keepNext/>
      <w:spacing w:after="0" w:line="240" w:lineRule="auto"/>
      <w:outlineLvl w:val="0"/>
    </w:pPr>
    <w:rPr>
      <w:rFonts w:ascii="Garamond" w:hAnsi="Garamond" w:eastAsia="Times New Roman" w:cs="Times New Roman"/>
      <w:b/>
      <w:bCs/>
      <w:sz w:val="24"/>
      <w:szCs w:val="24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6">
    <w:name w:val="foot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6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8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9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0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1">
    <w:name w:val="Table Grid"/>
    <w:basedOn w:val="4"/>
    <w:qFormat/>
    <w:uiPriority w:val="3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1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HAnsi"/>
      <w:color w:val="000000"/>
      <w:sz w:val="24"/>
      <w:szCs w:val="24"/>
      <w:lang w:val="en-US" w:eastAsia="en-US" w:bidi="ar-SA"/>
    </w:rPr>
  </w:style>
  <w:style w:type="character" w:customStyle="1" w:styleId="15">
    <w:name w:val="Heading 1 Char"/>
    <w:basedOn w:val="3"/>
    <w:link w:val="2"/>
    <w:qFormat/>
    <w:uiPriority w:val="9"/>
    <w:rPr>
      <w:rFonts w:ascii="Garamond" w:hAnsi="Garamond" w:eastAsia="Times New Roman" w:cs="Times New Roman"/>
      <w:b/>
      <w:bCs/>
      <w:sz w:val="24"/>
      <w:szCs w:val="24"/>
    </w:rPr>
  </w:style>
  <w:style w:type="character" w:customStyle="1" w:styleId="16">
    <w:name w:val="Header Char"/>
    <w:basedOn w:val="3"/>
    <w:link w:val="7"/>
    <w:qFormat/>
    <w:uiPriority w:val="99"/>
  </w:style>
  <w:style w:type="character" w:customStyle="1" w:styleId="17">
    <w:name w:val="Footer Char"/>
    <w:basedOn w:val="3"/>
    <w:link w:val="6"/>
    <w:qFormat/>
    <w:uiPriority w:val="99"/>
  </w:style>
  <w:style w:type="paragraph" w:styleId="18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9">
    <w:name w:val="HTML Preformatted Char"/>
    <w:basedOn w:val="3"/>
    <w:link w:val="9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20">
    <w:name w:val="cskcde"/>
    <w:basedOn w:val="3"/>
    <w:qFormat/>
    <w:uiPriority w:val="0"/>
  </w:style>
  <w:style w:type="character" w:customStyle="1" w:styleId="21">
    <w:name w:val="hgkelc"/>
    <w:basedOn w:val="3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BC2B23C0-62A7-4162-925E-CC2D2D3F946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1067</Words>
  <Characters>6082</Characters>
  <Lines>50</Lines>
  <Paragraphs>14</Paragraphs>
  <TotalTime>666</TotalTime>
  <ScaleCrop>false</ScaleCrop>
  <LinksUpToDate>false</LinksUpToDate>
  <CharactersWithSpaces>7135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5T12:18:00Z</dcterms:created>
  <dc:creator>Mwalili</dc:creator>
  <cp:lastModifiedBy>Florence Kimani</cp:lastModifiedBy>
  <cp:lastPrinted>2024-02-12T11:52:00Z</cp:lastPrinted>
  <dcterms:modified xsi:type="dcterms:W3CDTF">2024-03-05T09:00:4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1A6A102A39DF4E3D8654B497E9ECB28A_13</vt:lpwstr>
  </property>
</Properties>
</file>